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11E31F04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29095DB2" w:rsidR="00DA7320" w:rsidRDefault="00E62B04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October 30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404E9">
        <w:rPr>
          <w:sz w:val="22"/>
          <w:szCs w:val="22"/>
        </w:rPr>
        <w:t>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6A0A26BD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900E85">
        <w:rPr>
          <w:sz w:val="20"/>
          <w:szCs w:val="20"/>
        </w:rPr>
        <w:t xml:space="preserve">Joe Janick, </w:t>
      </w:r>
      <w:r w:rsidR="006E0E97">
        <w:rPr>
          <w:sz w:val="20"/>
          <w:szCs w:val="20"/>
        </w:rPr>
        <w:t>Nancy Norman,</w:t>
      </w:r>
      <w:r w:rsidR="0020056B">
        <w:rPr>
          <w:sz w:val="20"/>
          <w:szCs w:val="20"/>
        </w:rPr>
        <w:t xml:space="preserve"> </w:t>
      </w:r>
      <w:r w:rsidR="00E62B04">
        <w:rPr>
          <w:sz w:val="20"/>
          <w:szCs w:val="20"/>
        </w:rPr>
        <w:t xml:space="preserve">Shannon Taliaferro, Teffanie White, </w:t>
      </w:r>
      <w:r w:rsidR="0020056B">
        <w:rPr>
          <w:sz w:val="20"/>
          <w:szCs w:val="20"/>
        </w:rPr>
        <w:t xml:space="preserve">Clif Shaw, </w:t>
      </w:r>
      <w:r w:rsidR="00D74BCB">
        <w:rPr>
          <w:sz w:val="20"/>
          <w:szCs w:val="20"/>
        </w:rPr>
        <w:t>Wade Willson</w:t>
      </w:r>
      <w:r w:rsidR="00B42808">
        <w:rPr>
          <w:sz w:val="20"/>
          <w:szCs w:val="20"/>
        </w:rPr>
        <w:t xml:space="preserve">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44A97A6B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B404E9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</w:t>
      </w:r>
      <w:r w:rsidR="00CE4FA9">
        <w:rPr>
          <w:sz w:val="20"/>
          <w:szCs w:val="20"/>
        </w:rPr>
        <w:t xml:space="preserve">special </w:t>
      </w:r>
      <w:r w:rsidRPr="00AF498C">
        <w:rPr>
          <w:sz w:val="20"/>
          <w:szCs w:val="20"/>
        </w:rPr>
        <w:t>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E62B04">
        <w:rPr>
          <w:sz w:val="20"/>
          <w:szCs w:val="20"/>
        </w:rPr>
        <w:t>5:3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625F625D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404E9">
        <w:rPr>
          <w:sz w:val="20"/>
          <w:szCs w:val="20"/>
        </w:rPr>
        <w:t>Barbara Hopper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220C4491" w14:textId="3649A7E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B404E9">
        <w:rPr>
          <w:sz w:val="20"/>
          <w:szCs w:val="20"/>
        </w:rPr>
        <w:t>3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6D3CB4EE" w14:textId="56953584" w:rsidR="001D38A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1" w:name="_Hlk82074068"/>
      <w:r>
        <w:rPr>
          <w:sz w:val="20"/>
          <w:szCs w:val="20"/>
        </w:rPr>
        <w:t xml:space="preserve">Section </w:t>
      </w:r>
      <w:bookmarkStart w:id="2" w:name="_Hlk98236550"/>
      <w:r>
        <w:rPr>
          <w:sz w:val="20"/>
          <w:szCs w:val="20"/>
        </w:rPr>
        <w:t>551.0</w:t>
      </w:r>
      <w:r w:rsidR="00B404E9">
        <w:rPr>
          <w:sz w:val="20"/>
          <w:szCs w:val="20"/>
        </w:rPr>
        <w:t>72</w:t>
      </w:r>
      <w:r>
        <w:rPr>
          <w:sz w:val="20"/>
          <w:szCs w:val="20"/>
        </w:rPr>
        <w:t xml:space="preserve"> – Deliberat</w:t>
      </w:r>
      <w:bookmarkEnd w:id="1"/>
      <w:r w:rsidR="00B404E9">
        <w:rPr>
          <w:sz w:val="20"/>
          <w:szCs w:val="20"/>
        </w:rPr>
        <w:t>e the purchase or sale of real property</w:t>
      </w:r>
    </w:p>
    <w:p w14:paraId="764DBC8D" w14:textId="6659751D" w:rsidR="008A4D09" w:rsidRDefault="001D38A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404E9">
        <w:rPr>
          <w:sz w:val="20"/>
          <w:szCs w:val="20"/>
        </w:rPr>
        <w:t xml:space="preserve"> </w:t>
      </w:r>
      <w:r w:rsidR="00513207">
        <w:rPr>
          <w:sz w:val="20"/>
          <w:szCs w:val="20"/>
        </w:rPr>
        <w:t xml:space="preserve">     </w:t>
      </w:r>
      <w:r w:rsidR="00513207" w:rsidRPr="00B7260C">
        <w:rPr>
          <w:sz w:val="20"/>
          <w:szCs w:val="20"/>
        </w:rPr>
        <w:t xml:space="preserve">The Board went into Executive Session at </w:t>
      </w:r>
      <w:r w:rsidR="00E62B04">
        <w:rPr>
          <w:sz w:val="20"/>
          <w:szCs w:val="20"/>
        </w:rPr>
        <w:t>5:31</w:t>
      </w:r>
      <w:r w:rsidR="00513207" w:rsidRPr="00B7260C">
        <w:rPr>
          <w:sz w:val="20"/>
          <w:szCs w:val="20"/>
        </w:rPr>
        <w:t xml:space="preserve"> pm regarding Section</w:t>
      </w:r>
      <w:r w:rsidR="00513207">
        <w:rPr>
          <w:sz w:val="20"/>
          <w:szCs w:val="20"/>
        </w:rPr>
        <w:t xml:space="preserve"> 551.0</w:t>
      </w:r>
      <w:r w:rsidR="00B404E9">
        <w:rPr>
          <w:sz w:val="20"/>
          <w:szCs w:val="20"/>
        </w:rPr>
        <w:t>72</w:t>
      </w:r>
      <w:r w:rsidR="008A4D09">
        <w:rPr>
          <w:sz w:val="20"/>
          <w:szCs w:val="20"/>
        </w:rPr>
        <w:t>.</w:t>
      </w:r>
      <w:r w:rsidR="00513207" w:rsidRPr="00B7260C">
        <w:rPr>
          <w:sz w:val="20"/>
          <w:szCs w:val="20"/>
        </w:rPr>
        <w:t xml:space="preserve">  The board came out of Executive </w:t>
      </w:r>
    </w:p>
    <w:p w14:paraId="1DBCBDED" w14:textId="24920AD3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 xml:space="preserve">Session at </w:t>
      </w:r>
      <w:r w:rsidR="00E62B04">
        <w:rPr>
          <w:sz w:val="20"/>
          <w:szCs w:val="20"/>
        </w:rPr>
        <w:t>6:14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5504ABC2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404E9">
        <w:rPr>
          <w:sz w:val="20"/>
          <w:szCs w:val="20"/>
        </w:rPr>
        <w:t>Benny Arguello</w:t>
      </w:r>
      <w:r w:rsidRPr="00B7260C">
        <w:rPr>
          <w:sz w:val="20"/>
          <w:szCs w:val="20"/>
        </w:rPr>
        <w:t xml:space="preserve"> announced, it is now </w:t>
      </w:r>
      <w:r w:rsidR="00E62B04">
        <w:rPr>
          <w:sz w:val="20"/>
          <w:szCs w:val="20"/>
        </w:rPr>
        <w:t>6:15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797404E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2"/>
      <w:r w:rsidR="00B404E9">
        <w:rPr>
          <w:sz w:val="20"/>
          <w:szCs w:val="20"/>
        </w:rPr>
        <w:t>4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56A5D01C" w14:textId="77777777" w:rsidR="00E62B04" w:rsidRDefault="00513207" w:rsidP="00E62B0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98236607"/>
      <w:bookmarkStart w:id="4" w:name="_Hlk119335810"/>
      <w:r>
        <w:rPr>
          <w:sz w:val="20"/>
          <w:szCs w:val="20"/>
        </w:rPr>
        <w:t>Section 551.0</w:t>
      </w:r>
      <w:r w:rsidR="00B404E9">
        <w:rPr>
          <w:sz w:val="20"/>
          <w:szCs w:val="20"/>
        </w:rPr>
        <w:t>72</w:t>
      </w:r>
      <w:r>
        <w:rPr>
          <w:sz w:val="20"/>
          <w:szCs w:val="20"/>
        </w:rPr>
        <w:t xml:space="preserve"> – </w:t>
      </w:r>
      <w:r w:rsidR="00B404E9">
        <w:rPr>
          <w:sz w:val="20"/>
          <w:szCs w:val="20"/>
        </w:rPr>
        <w:t xml:space="preserve">Deliberate the purchase or sale of real property </w:t>
      </w:r>
      <w:r>
        <w:rPr>
          <w:sz w:val="20"/>
          <w:szCs w:val="20"/>
        </w:rPr>
        <w:t xml:space="preserve">– </w:t>
      </w:r>
      <w:bookmarkEnd w:id="3"/>
      <w:bookmarkEnd w:id="4"/>
      <w:r w:rsidR="00E62B04">
        <w:rPr>
          <w:sz w:val="20"/>
          <w:szCs w:val="20"/>
        </w:rPr>
        <w:t xml:space="preserve">Teffanie White made the motion to deny the offer to </w:t>
      </w:r>
    </w:p>
    <w:p w14:paraId="01AD285C" w14:textId="77777777" w:rsidR="00E62B04" w:rsidRDefault="00E62B04" w:rsidP="00E62B0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purchase</w:t>
      </w:r>
      <w:r w:rsidR="00B404E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e property on the Highway 84 Access Road from Hayden Hargrave. </w:t>
      </w:r>
      <w:r w:rsidR="00B404E9">
        <w:rPr>
          <w:sz w:val="20"/>
          <w:szCs w:val="20"/>
        </w:rPr>
        <w:t xml:space="preserve"> </w:t>
      </w:r>
      <w:r>
        <w:rPr>
          <w:sz w:val="20"/>
          <w:szCs w:val="20"/>
        </w:rPr>
        <w:t>Clif Shaw</w:t>
      </w:r>
      <w:r w:rsidR="00487169">
        <w:rPr>
          <w:sz w:val="20"/>
          <w:szCs w:val="20"/>
        </w:rPr>
        <w:t xml:space="preserve"> seconded the motion.  The </w:t>
      </w:r>
    </w:p>
    <w:p w14:paraId="3C46DB9A" w14:textId="10AF38E8" w:rsidR="00CC6895" w:rsidRDefault="00E62B04" w:rsidP="00E62B0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487169">
        <w:rPr>
          <w:sz w:val="20"/>
          <w:szCs w:val="20"/>
        </w:rPr>
        <w:t>motion carried unanimously.</w:t>
      </w:r>
    </w:p>
    <w:p w14:paraId="1E302086" w14:textId="145EB700" w:rsidR="005E01B0" w:rsidRDefault="00DD549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B404E9">
        <w:rPr>
          <w:sz w:val="20"/>
          <w:szCs w:val="20"/>
        </w:rPr>
        <w:t>5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E62B04">
        <w:rPr>
          <w:sz w:val="20"/>
          <w:szCs w:val="20"/>
        </w:rPr>
        <w:t>6:17 pm</w:t>
      </w:r>
    </w:p>
    <w:p w14:paraId="4EA67D3B" w14:textId="77777777" w:rsidR="00B404E9" w:rsidRDefault="00B404E9" w:rsidP="00CE76F0">
      <w:pPr>
        <w:ind w:left="3600" w:firstLine="720"/>
        <w:rPr>
          <w:sz w:val="20"/>
          <w:szCs w:val="20"/>
        </w:rPr>
      </w:pPr>
    </w:p>
    <w:p w14:paraId="756E449C" w14:textId="37FF0D1A" w:rsidR="009F400B" w:rsidRPr="00E049CB" w:rsidRDefault="009F400B" w:rsidP="00CE76F0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1EFA14E3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</w:t>
      </w:r>
      <w:r w:rsidR="00CE76F0">
        <w:rPr>
          <w:sz w:val="20"/>
          <w:szCs w:val="20"/>
        </w:rPr>
        <w:tab/>
      </w:r>
      <w:r w:rsidRPr="00E049CB">
        <w:rPr>
          <w:sz w:val="20"/>
          <w:szCs w:val="20"/>
        </w:rPr>
        <w:t>By: _______________________________________</w:t>
      </w:r>
    </w:p>
    <w:p w14:paraId="3FD405B8" w14:textId="64C80A5A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</w:t>
      </w:r>
      <w:r w:rsidR="00CE76F0">
        <w:rPr>
          <w:sz w:val="20"/>
          <w:szCs w:val="20"/>
        </w:rPr>
        <w:t xml:space="preserve">    </w:t>
      </w:r>
      <w:r w:rsidRPr="00E049CB">
        <w:rPr>
          <w:sz w:val="20"/>
          <w:szCs w:val="20"/>
        </w:rPr>
        <w:t xml:space="preserve"> </w:t>
      </w:r>
      <w:r w:rsidR="00B404E9">
        <w:rPr>
          <w:sz w:val="20"/>
          <w:szCs w:val="20"/>
        </w:rPr>
        <w:t>Benny Arguello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3BBCD2" w:rsidR="00000000" w:rsidRDefault="00D508A6" w:rsidP="00D508A6">
      <w:r>
        <w:rPr>
          <w:sz w:val="20"/>
          <w:szCs w:val="20"/>
        </w:rPr>
        <w:t xml:space="preserve">       </w:t>
      </w:r>
      <w:r w:rsidR="00E62B04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9E827" w14:textId="77777777" w:rsidR="00784F41" w:rsidRDefault="00784F41" w:rsidP="00B97233">
      <w:r>
        <w:separator/>
      </w:r>
    </w:p>
  </w:endnote>
  <w:endnote w:type="continuationSeparator" w:id="0">
    <w:p w14:paraId="6C8433F2" w14:textId="77777777" w:rsidR="00784F41" w:rsidRDefault="00784F41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6CE41" w14:textId="77777777" w:rsidR="00784F41" w:rsidRDefault="00784F41" w:rsidP="00B97233">
      <w:r>
        <w:separator/>
      </w:r>
    </w:p>
  </w:footnote>
  <w:footnote w:type="continuationSeparator" w:id="0">
    <w:p w14:paraId="20C8DB4D" w14:textId="77777777" w:rsidR="00784F41" w:rsidRDefault="00784F41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25E47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3F3"/>
    <w:rsid w:val="000638A2"/>
    <w:rsid w:val="00063E55"/>
    <w:rsid w:val="00067185"/>
    <w:rsid w:val="00075664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8D8"/>
    <w:rsid w:val="00125C97"/>
    <w:rsid w:val="001379AD"/>
    <w:rsid w:val="00155FF6"/>
    <w:rsid w:val="001718E9"/>
    <w:rsid w:val="00176C4C"/>
    <w:rsid w:val="00180062"/>
    <w:rsid w:val="00186015"/>
    <w:rsid w:val="00193F55"/>
    <w:rsid w:val="001A2C70"/>
    <w:rsid w:val="001B0331"/>
    <w:rsid w:val="001B2042"/>
    <w:rsid w:val="001C30DB"/>
    <w:rsid w:val="001C5F19"/>
    <w:rsid w:val="001D0FF3"/>
    <w:rsid w:val="001D38AF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42BA9"/>
    <w:rsid w:val="002442B7"/>
    <w:rsid w:val="00260FD3"/>
    <w:rsid w:val="00265CED"/>
    <w:rsid w:val="002756F5"/>
    <w:rsid w:val="00282C86"/>
    <w:rsid w:val="00285BB5"/>
    <w:rsid w:val="00286754"/>
    <w:rsid w:val="00292EFD"/>
    <w:rsid w:val="002A19C6"/>
    <w:rsid w:val="002B73EA"/>
    <w:rsid w:val="002C3C42"/>
    <w:rsid w:val="002E016D"/>
    <w:rsid w:val="002E075B"/>
    <w:rsid w:val="002F3615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507C7"/>
    <w:rsid w:val="003605E2"/>
    <w:rsid w:val="00363563"/>
    <w:rsid w:val="00363841"/>
    <w:rsid w:val="00375E44"/>
    <w:rsid w:val="003842FD"/>
    <w:rsid w:val="0039214E"/>
    <w:rsid w:val="00393002"/>
    <w:rsid w:val="00395AAA"/>
    <w:rsid w:val="003B14E0"/>
    <w:rsid w:val="003B1CFE"/>
    <w:rsid w:val="003B1F75"/>
    <w:rsid w:val="003B753A"/>
    <w:rsid w:val="003C4FA3"/>
    <w:rsid w:val="003C7532"/>
    <w:rsid w:val="003D209B"/>
    <w:rsid w:val="003E5BA1"/>
    <w:rsid w:val="003F37A1"/>
    <w:rsid w:val="003F7722"/>
    <w:rsid w:val="003F775E"/>
    <w:rsid w:val="00400CFF"/>
    <w:rsid w:val="00401CB3"/>
    <w:rsid w:val="00406824"/>
    <w:rsid w:val="00407CE9"/>
    <w:rsid w:val="00416519"/>
    <w:rsid w:val="00433730"/>
    <w:rsid w:val="00436A1B"/>
    <w:rsid w:val="0044404C"/>
    <w:rsid w:val="004474F9"/>
    <w:rsid w:val="00450D93"/>
    <w:rsid w:val="004516D4"/>
    <w:rsid w:val="004530E7"/>
    <w:rsid w:val="004551C8"/>
    <w:rsid w:val="00462BC6"/>
    <w:rsid w:val="00465032"/>
    <w:rsid w:val="004726F2"/>
    <w:rsid w:val="00473E11"/>
    <w:rsid w:val="00474217"/>
    <w:rsid w:val="00475935"/>
    <w:rsid w:val="00477463"/>
    <w:rsid w:val="00480119"/>
    <w:rsid w:val="00487169"/>
    <w:rsid w:val="00494694"/>
    <w:rsid w:val="00494EAB"/>
    <w:rsid w:val="004A3A33"/>
    <w:rsid w:val="004B24C5"/>
    <w:rsid w:val="004B2A19"/>
    <w:rsid w:val="004B4419"/>
    <w:rsid w:val="004B688B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15143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398D"/>
    <w:rsid w:val="005A452E"/>
    <w:rsid w:val="005A4D1C"/>
    <w:rsid w:val="005A6823"/>
    <w:rsid w:val="005B5245"/>
    <w:rsid w:val="005B70E6"/>
    <w:rsid w:val="005B757A"/>
    <w:rsid w:val="005C1376"/>
    <w:rsid w:val="005D2304"/>
    <w:rsid w:val="005D3685"/>
    <w:rsid w:val="005D3E96"/>
    <w:rsid w:val="005D51B4"/>
    <w:rsid w:val="005D60E5"/>
    <w:rsid w:val="005E01B0"/>
    <w:rsid w:val="005F172E"/>
    <w:rsid w:val="005F6D34"/>
    <w:rsid w:val="006019B7"/>
    <w:rsid w:val="00610B22"/>
    <w:rsid w:val="00613C38"/>
    <w:rsid w:val="00635BCD"/>
    <w:rsid w:val="00637071"/>
    <w:rsid w:val="00640C07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67ED"/>
    <w:rsid w:val="006E0E97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3939"/>
    <w:rsid w:val="00745C4E"/>
    <w:rsid w:val="0074796D"/>
    <w:rsid w:val="00751963"/>
    <w:rsid w:val="00766881"/>
    <w:rsid w:val="00771C6A"/>
    <w:rsid w:val="00774D9A"/>
    <w:rsid w:val="00776BA2"/>
    <w:rsid w:val="007834B0"/>
    <w:rsid w:val="00784F41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6319A"/>
    <w:rsid w:val="00877A56"/>
    <w:rsid w:val="00881491"/>
    <w:rsid w:val="00887498"/>
    <w:rsid w:val="00892A9C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1F2F"/>
    <w:rsid w:val="008D20E3"/>
    <w:rsid w:val="008D421C"/>
    <w:rsid w:val="008D544A"/>
    <w:rsid w:val="008D5DE1"/>
    <w:rsid w:val="008E3762"/>
    <w:rsid w:val="008E48E1"/>
    <w:rsid w:val="008E7312"/>
    <w:rsid w:val="008F65C8"/>
    <w:rsid w:val="008F7FB9"/>
    <w:rsid w:val="00900E85"/>
    <w:rsid w:val="00901D71"/>
    <w:rsid w:val="00902D2B"/>
    <w:rsid w:val="009046F0"/>
    <w:rsid w:val="00911515"/>
    <w:rsid w:val="00923A7E"/>
    <w:rsid w:val="00923B78"/>
    <w:rsid w:val="00932024"/>
    <w:rsid w:val="00942435"/>
    <w:rsid w:val="0094443E"/>
    <w:rsid w:val="00945204"/>
    <w:rsid w:val="00951DFF"/>
    <w:rsid w:val="00952696"/>
    <w:rsid w:val="00960A21"/>
    <w:rsid w:val="009619DE"/>
    <w:rsid w:val="00961B57"/>
    <w:rsid w:val="00961B8D"/>
    <w:rsid w:val="0096236B"/>
    <w:rsid w:val="00965FB9"/>
    <w:rsid w:val="00985201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E4E83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438AE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404E9"/>
    <w:rsid w:val="00B40541"/>
    <w:rsid w:val="00B42808"/>
    <w:rsid w:val="00B45C85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1640"/>
    <w:rsid w:val="00BC4E2E"/>
    <w:rsid w:val="00BC5F62"/>
    <w:rsid w:val="00BD0422"/>
    <w:rsid w:val="00BD3A68"/>
    <w:rsid w:val="00BD6916"/>
    <w:rsid w:val="00BF4B71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29C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6895"/>
    <w:rsid w:val="00CE01DC"/>
    <w:rsid w:val="00CE4FA9"/>
    <w:rsid w:val="00CE76F0"/>
    <w:rsid w:val="00CF0B98"/>
    <w:rsid w:val="00CF0C49"/>
    <w:rsid w:val="00D00D67"/>
    <w:rsid w:val="00D06C6D"/>
    <w:rsid w:val="00D07B61"/>
    <w:rsid w:val="00D13573"/>
    <w:rsid w:val="00D15E1C"/>
    <w:rsid w:val="00D17B16"/>
    <w:rsid w:val="00D205B8"/>
    <w:rsid w:val="00D20FDA"/>
    <w:rsid w:val="00D210E2"/>
    <w:rsid w:val="00D32F68"/>
    <w:rsid w:val="00D36029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7B60"/>
    <w:rsid w:val="00D9387E"/>
    <w:rsid w:val="00D97F63"/>
    <w:rsid w:val="00DA150F"/>
    <w:rsid w:val="00DA2772"/>
    <w:rsid w:val="00DA458F"/>
    <w:rsid w:val="00DA4E7D"/>
    <w:rsid w:val="00DA565F"/>
    <w:rsid w:val="00DA6117"/>
    <w:rsid w:val="00DA7282"/>
    <w:rsid w:val="00DA7320"/>
    <w:rsid w:val="00DB0458"/>
    <w:rsid w:val="00DB134D"/>
    <w:rsid w:val="00DB5C09"/>
    <w:rsid w:val="00DB6B39"/>
    <w:rsid w:val="00DC6206"/>
    <w:rsid w:val="00DD2C7A"/>
    <w:rsid w:val="00DD5490"/>
    <w:rsid w:val="00DD5FE2"/>
    <w:rsid w:val="00DD6601"/>
    <w:rsid w:val="00DD6A41"/>
    <w:rsid w:val="00DE15A6"/>
    <w:rsid w:val="00DF1400"/>
    <w:rsid w:val="00DF3A20"/>
    <w:rsid w:val="00DF791D"/>
    <w:rsid w:val="00E06CF1"/>
    <w:rsid w:val="00E20BC7"/>
    <w:rsid w:val="00E300D2"/>
    <w:rsid w:val="00E341D0"/>
    <w:rsid w:val="00E351BF"/>
    <w:rsid w:val="00E37BBA"/>
    <w:rsid w:val="00E467AA"/>
    <w:rsid w:val="00E50BB2"/>
    <w:rsid w:val="00E523A7"/>
    <w:rsid w:val="00E55A8F"/>
    <w:rsid w:val="00E625E9"/>
    <w:rsid w:val="00E62B04"/>
    <w:rsid w:val="00E675D4"/>
    <w:rsid w:val="00E730DD"/>
    <w:rsid w:val="00E7689B"/>
    <w:rsid w:val="00E77184"/>
    <w:rsid w:val="00E8211D"/>
    <w:rsid w:val="00E9095A"/>
    <w:rsid w:val="00E93730"/>
    <w:rsid w:val="00EA2672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13A4"/>
    <w:rsid w:val="00EF20EE"/>
    <w:rsid w:val="00EF2708"/>
    <w:rsid w:val="00EF552B"/>
    <w:rsid w:val="00EF6E84"/>
    <w:rsid w:val="00F05964"/>
    <w:rsid w:val="00F05FAF"/>
    <w:rsid w:val="00F0795B"/>
    <w:rsid w:val="00F147B3"/>
    <w:rsid w:val="00F265F7"/>
    <w:rsid w:val="00F2773F"/>
    <w:rsid w:val="00F34AEE"/>
    <w:rsid w:val="00F34B66"/>
    <w:rsid w:val="00F374F9"/>
    <w:rsid w:val="00F40BB0"/>
    <w:rsid w:val="00F459D6"/>
    <w:rsid w:val="00F527D4"/>
    <w:rsid w:val="00F53253"/>
    <w:rsid w:val="00F5438B"/>
    <w:rsid w:val="00F57166"/>
    <w:rsid w:val="00F70D9B"/>
    <w:rsid w:val="00F711DB"/>
    <w:rsid w:val="00F80ADC"/>
    <w:rsid w:val="00F81857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3-10-31T14:16:00Z</cp:lastPrinted>
  <dcterms:created xsi:type="dcterms:W3CDTF">2023-10-31T14:16:00Z</dcterms:created>
  <dcterms:modified xsi:type="dcterms:W3CDTF">2023-10-31T14:17:00Z</dcterms:modified>
</cp:coreProperties>
</file>